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804BB" w:rsidP="007F4D1E" w14:paraId="632A0E7F" w14:textId="68C80634">
      <w:pPr>
        <w:spacing w:after="0" w:line="240" w:lineRule="auto"/>
        <w:jc w:val="right"/>
      </w:pPr>
      <w:bookmarkStart w:id="0" w:name="_Hlk178927497"/>
      <w:r>
        <w:t>OMB Control Number 0704-0553</w:t>
      </w:r>
    </w:p>
    <w:p w:rsidR="007F4D1E" w:rsidP="007F4D1E" w14:paraId="7185F30C" w14:textId="7E522A57">
      <w:pPr>
        <w:spacing w:after="0" w:line="240" w:lineRule="auto"/>
        <w:jc w:val="right"/>
      </w:pPr>
      <w:r>
        <w:t>OMB Expiration Date: 8/31/2028</w:t>
      </w:r>
    </w:p>
    <w:p w:rsidR="007F4D1E" w:rsidP="007F4D1E" w14:paraId="2A8C058B" w14:textId="77777777">
      <w:pPr>
        <w:spacing w:after="0" w:line="240" w:lineRule="auto"/>
        <w:jc w:val="center"/>
        <w:rPr>
          <w:b/>
          <w:bCs/>
          <w:sz w:val="28"/>
          <w:szCs w:val="28"/>
        </w:rPr>
      </w:pPr>
    </w:p>
    <w:p w:rsidR="007F4D1E" w:rsidP="007F4D1E" w14:paraId="208B9CB7" w14:textId="1D92F9F6">
      <w:pPr>
        <w:jc w:val="center"/>
        <w:rPr>
          <w:b/>
          <w:bCs/>
          <w:sz w:val="28"/>
          <w:szCs w:val="28"/>
        </w:rPr>
      </w:pPr>
      <w:r w:rsidRPr="006036B0">
        <w:rPr>
          <w:b/>
          <w:bCs/>
          <w:sz w:val="28"/>
          <w:szCs w:val="28"/>
        </w:rPr>
        <w:t xml:space="preserve">MCX </w:t>
      </w:r>
      <w:r w:rsidRPr="001752C4">
        <w:rPr>
          <w:b/>
          <w:bCs/>
          <w:sz w:val="28"/>
          <w:szCs w:val="28"/>
        </w:rPr>
        <w:t>Main Exchange Survey (MCX Store Purchaser V</w:t>
      </w:r>
      <w:r w:rsidR="0030730A">
        <w:rPr>
          <w:b/>
          <w:bCs/>
          <w:sz w:val="28"/>
          <w:szCs w:val="28"/>
        </w:rPr>
        <w:t>3</w:t>
      </w:r>
      <w:r w:rsidRPr="001752C4">
        <w:rPr>
          <w:b/>
          <w:bCs/>
          <w:sz w:val="28"/>
          <w:szCs w:val="28"/>
        </w:rPr>
        <w:t>)</w:t>
      </w:r>
    </w:p>
    <w:p w:rsidR="001804BB" w:rsidRPr="007F4D1E" w:rsidP="007F4D1E" w14:paraId="472F4CFD" w14:textId="5B4FD42D">
      <w:pPr>
        <w:rPr>
          <w:b/>
          <w:bCs/>
          <w:sz w:val="28"/>
          <w:szCs w:val="28"/>
        </w:rPr>
      </w:pPr>
      <w:r>
        <w:rPr>
          <w:b/>
          <w:bCs/>
          <w:sz w:val="28"/>
          <w:szCs w:val="28"/>
        </w:rPr>
        <w:br/>
      </w:r>
      <w:r w:rsidRPr="001804BB">
        <w:t>Thank you for participating in our customer satisfaction online survey. Your opinions are very</w:t>
      </w:r>
      <w:r>
        <w:t xml:space="preserve"> </w:t>
      </w:r>
      <w:r w:rsidRPr="001804BB">
        <w:t>important to us.</w:t>
      </w:r>
      <w:r w:rsidRPr="001804BB">
        <w:br/>
      </w:r>
      <w:r w:rsidRPr="001804BB">
        <w:br/>
      </w:r>
      <w:r w:rsidRPr="001804BB">
        <w:rPr>
          <w:b/>
          <w:bCs/>
        </w:rPr>
        <w:t>AGENCY DISCLOSURE NOTICE:</w:t>
      </w:r>
      <w:r w:rsidRPr="001804BB">
        <w:t> The public reporting burden for this collection of information, </w:t>
      </w:r>
      <w:r w:rsidRPr="001804BB">
        <w:rPr>
          <w:b/>
          <w:bCs/>
        </w:rPr>
        <w:t>0704-0553</w:t>
      </w:r>
      <w:r w:rsidRPr="001804BB">
        <w:t>, is estimated to average </w:t>
      </w:r>
      <w:r w:rsidRPr="001804BB">
        <w:rPr>
          <w:b/>
          <w:bCs/>
        </w:rPr>
        <w:t>5 minutes per response</w:t>
      </w:r>
      <w:r w:rsidRPr="001804BB">
        <w:t>,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t>
      </w:r>
      <w:hyperlink r:id="rId4" w:history="1">
        <w:r w:rsidRPr="001804BB">
          <w:rPr>
            <w:rStyle w:val="Hyperlink"/>
          </w:rPr>
          <w:t>whs.mc-alex.esd.mbx.dd-dod-information-collections@mail.mil</w:t>
        </w:r>
      </w:hyperlink>
      <w:r w:rsidRPr="001804BB">
        <w:t>. Respondents should be aware that notwithstanding any other provision of law, no person shall be subject to any penalty for failing to comply with a collection of information if it does not display a currently valid OMB control number.</w:t>
      </w:r>
      <w:r w:rsidRPr="001804BB">
        <w:br/>
      </w:r>
      <w:r w:rsidRPr="001804BB">
        <w:br/>
      </w:r>
      <w:r w:rsidRPr="001804BB">
        <w:rPr>
          <w:b/>
          <w:bCs/>
        </w:rPr>
        <w:t>PRIVACY ACT STATEMENT</w:t>
      </w:r>
      <w:r w:rsidRPr="001804BB">
        <w:br/>
      </w:r>
      <w:r w:rsidRPr="001804BB">
        <w:br/>
      </w:r>
      <w:r w:rsidRPr="001804BB">
        <w:rPr>
          <w:b/>
          <w:bCs/>
        </w:rPr>
        <w:t>AUTHORITY:</w:t>
      </w:r>
      <w:r w:rsidRPr="001804BB">
        <w:t> 10 U.S.C. 1146, 2481, 5013; and 5041; DoDI 1330.09; DoDI 1330.21; MCO 1700.30; and SORNs DoD-0018 and NM04060-1.</w:t>
      </w:r>
      <w:r w:rsidRPr="001804BB">
        <w:br/>
      </w:r>
      <w:r w:rsidRPr="001804BB">
        <w:rPr>
          <w:b/>
          <w:bCs/>
        </w:rPr>
        <w:t>PURPOSE:</w:t>
      </w:r>
      <w:r w:rsidRPr="001804BB">
        <w:t> Your personal information will be used to enter you into Marine Corps Exchange (MCX) contests and sweepstakes. In addition, information may be used for statistical analyses and advertising purposes.</w:t>
      </w:r>
      <w:r w:rsidRPr="001804BB">
        <w:br/>
      </w:r>
      <w:r w:rsidRPr="001804BB">
        <w:rPr>
          <w:b/>
          <w:bCs/>
        </w:rPr>
        <w:t>ROUTINE USES:</w:t>
      </w:r>
      <w:r w:rsidRPr="001804BB">
        <w:t> Information may be disclosed to current authorized contractors and vendors to accomplish a function related to these systems of records. Complete lists and explanation of applicable Routine Uses are included in the respective SORNs, accessible at </w:t>
      </w:r>
      <w:hyperlink r:id="rId5" w:tgtFrame="blank" w:history="1">
        <w:r w:rsidRPr="001804BB">
          <w:rPr>
            <w:rStyle w:val="Hyperlink"/>
          </w:rPr>
          <w:t>https://dpcld.defense.gov/Privacy/SORNs/.</w:t>
        </w:r>
      </w:hyperlink>
      <w:r w:rsidRPr="001804BB">
        <w:br/>
      </w:r>
      <w:r w:rsidRPr="001804BB">
        <w:rPr>
          <w:b/>
          <w:bCs/>
        </w:rPr>
        <w:t>DISCLOSURE:</w:t>
      </w:r>
      <w:r w:rsidRPr="001804BB">
        <w:t> Voluntary; however, failure to provide the requested information may delay award notification or result in forfeiture of winner eligibility.</w:t>
      </w:r>
    </w:p>
    <w:p w:rsidR="001804BB" w:rsidP="001804BB" w14:paraId="0A71A76A" w14:textId="77777777">
      <w:pPr>
        <w:ind w:left="720" w:hanging="360"/>
      </w:pPr>
    </w:p>
    <w:p w:rsidR="008657A3" w:rsidP="001804BB" w14:paraId="7ECB0029" w14:textId="77777777">
      <w:pPr>
        <w:ind w:left="720" w:hanging="360"/>
      </w:pPr>
    </w:p>
    <w:bookmarkEnd w:id="0"/>
    <w:p w:rsidR="008657A3" w:rsidP="008657A3" w14:paraId="359F9035" w14:textId="77777777">
      <w:r w:rsidRPr="001804BB">
        <w:t>Participation is completely voluntary</w:t>
      </w:r>
      <w:r>
        <w:t xml:space="preserve">. </w:t>
      </w:r>
      <w:r w:rsidRPr="001804BB">
        <w:t>Participants have the right to end participation at any time</w:t>
      </w:r>
      <w:r>
        <w:t xml:space="preserve">. </w:t>
      </w:r>
      <w:r w:rsidRPr="001804BB">
        <w:t>Participants do not have to answer any questions that they do not want to</w:t>
      </w:r>
      <w:r>
        <w:t xml:space="preserve">. </w:t>
      </w:r>
      <w:r w:rsidRPr="001804BB">
        <w:t>All answers will be held confidential</w:t>
      </w:r>
      <w:r>
        <w:t xml:space="preserve">. </w:t>
      </w:r>
      <w:r w:rsidRPr="001804BB">
        <w:t>The anonymity of participants will be maintained</w:t>
      </w:r>
      <w:r>
        <w:t>.</w:t>
      </w:r>
    </w:p>
    <w:p w:rsidR="001804BB" w:rsidP="001804BB" w14:paraId="2E83CAAA" w14:textId="77777777"/>
    <w:p w:rsidR="008657A3" w:rsidP="001804BB" w14:paraId="13842820" w14:textId="77777777"/>
    <w:p w:rsidR="008657A3" w:rsidP="001804BB" w14:paraId="45326663" w14:textId="77777777"/>
    <w:p w:rsidR="001752C4" w:rsidRPr="006036B0" w:rsidP="001804BB" w14:paraId="2E1DE570" w14:textId="39AA1CD6">
      <w:pPr>
        <w:rPr>
          <w:b/>
          <w:bCs/>
          <w:sz w:val="28"/>
          <w:szCs w:val="28"/>
        </w:rPr>
      </w:pPr>
    </w:p>
    <w:p w:rsidR="002A1F2E" w:rsidP="001752C4" w14:paraId="1141131D" w14:textId="23C962D9">
      <w:r>
        <w:br/>
      </w:r>
      <w:r w:rsidRPr="005479E9">
        <w:rPr>
          <w:b/>
          <w:bCs/>
        </w:rPr>
        <w:t>1. What is your overall satisfaction with shopping at this MCX store?</w:t>
      </w:r>
      <w:r>
        <w:rPr>
          <w:b/>
          <w:bCs/>
        </w:rPr>
        <w:br/>
      </w:r>
      <w:r>
        <w:t>1= Very dissatisfied</w:t>
      </w:r>
      <w:r>
        <w:br/>
        <w:t>2= Dissatisfied</w:t>
      </w:r>
      <w:r>
        <w:br/>
        <w:t>3=Neutral</w:t>
      </w:r>
      <w:r>
        <w:br/>
        <w:t>4= Satisfied</w:t>
      </w:r>
      <w:r>
        <w:br/>
        <w:t>5= Very satisfied</w:t>
      </w:r>
      <w:r>
        <w:br/>
        <w:t>Don’t Know</w:t>
      </w:r>
      <w:r>
        <w:br/>
      </w:r>
      <w:r>
        <w:br/>
      </w:r>
      <w:r w:rsidRPr="005479E9">
        <w:rPr>
          <w:b/>
          <w:bCs/>
        </w:rPr>
        <w:t>2. How well did shopping at this MCX store meet your expectations?</w:t>
      </w:r>
      <w:r>
        <w:br/>
        <w:t>1= Falls short</w:t>
      </w:r>
      <w:r>
        <w:br/>
        <w:t>2 = Below expectations</w:t>
      </w:r>
      <w:r>
        <w:br/>
        <w:t>3 = Meets expectations</w:t>
      </w:r>
      <w:r>
        <w:br/>
        <w:t>4 = Above expectations</w:t>
      </w:r>
      <w:r>
        <w:br/>
        <w:t>5= Exceeds</w:t>
      </w:r>
      <w:r>
        <w:br/>
        <w:t>Don’t Know</w:t>
      </w:r>
      <w:r>
        <w:br/>
      </w:r>
      <w:r>
        <w:br/>
      </w:r>
      <w:r w:rsidRPr="005479E9">
        <w:rPr>
          <w:b/>
          <w:bCs/>
        </w:rPr>
        <w:t>3. How did the shopping experience at this MCX store compare with an ideal shopping experience?</w:t>
      </w:r>
      <w:r>
        <w:br/>
      </w:r>
      <w:r w:rsidRPr="005479E9">
        <w:t>1= Not very close</w:t>
      </w:r>
      <w:r w:rsidRPr="005479E9">
        <w:br/>
        <w:t>2 = Somewhat close</w:t>
      </w:r>
      <w:r w:rsidRPr="005479E9">
        <w:br/>
        <w:t xml:space="preserve">3 = </w:t>
      </w:r>
      <w:r w:rsidRPr="005479E9">
        <w:t>Fairly close</w:t>
      </w:r>
      <w:r w:rsidRPr="005479E9">
        <w:br/>
        <w:t>4 = Close</w:t>
      </w:r>
      <w:r w:rsidRPr="005479E9">
        <w:br/>
        <w:t>5= Very close</w:t>
      </w:r>
      <w:r w:rsidRPr="005479E9">
        <w:br/>
        <w:t>Don’t Know</w:t>
      </w:r>
      <w:r>
        <w:br/>
      </w:r>
      <w:r>
        <w:br/>
      </w:r>
      <w:r w:rsidRPr="005479E9">
        <w:rPr>
          <w:b/>
          <w:bCs/>
        </w:rPr>
        <w:t>4. How likely are you to recommend MCX to someone else?</w:t>
      </w:r>
      <w:r>
        <w:br/>
        <w:t>1= Very unlikely</w:t>
      </w:r>
      <w:r>
        <w:br/>
        <w:t>2 = Unlikely</w:t>
      </w:r>
      <w:r>
        <w:br/>
        <w:t>3 = Neutral</w:t>
      </w:r>
      <w:r>
        <w:br/>
        <w:t>4 = Likely</w:t>
      </w:r>
      <w:r>
        <w:br/>
        <w:t>5= Very likely</w:t>
      </w:r>
      <w:r>
        <w:br/>
        <w:t>Don’t Know</w:t>
      </w:r>
    </w:p>
    <w:p w:rsidR="001752C4" w:rsidP="001752C4" w14:paraId="262C15B9" w14:textId="77777777">
      <w:pPr>
        <w:rPr>
          <w:b/>
          <w:bCs/>
        </w:rPr>
      </w:pPr>
    </w:p>
    <w:p w:rsidR="001752C4" w:rsidP="001752C4" w14:paraId="237AD0CE" w14:textId="77777777">
      <w:pPr>
        <w:rPr>
          <w:b/>
          <w:bCs/>
        </w:rPr>
      </w:pPr>
    </w:p>
    <w:p w:rsidR="001752C4" w:rsidP="001752C4" w14:paraId="2C89FB37" w14:textId="77777777">
      <w:pPr>
        <w:rPr>
          <w:b/>
          <w:bCs/>
        </w:rPr>
      </w:pPr>
    </w:p>
    <w:p w:rsidR="001752C4" w:rsidP="001752C4" w14:paraId="2A27AE8A" w14:textId="77777777">
      <w:pPr>
        <w:rPr>
          <w:b/>
          <w:bCs/>
        </w:rPr>
      </w:pPr>
    </w:p>
    <w:p w:rsidR="001804BB" w:rsidP="001752C4" w14:paraId="25DC4939" w14:textId="77777777">
      <w:pPr>
        <w:rPr>
          <w:b/>
          <w:bCs/>
        </w:rPr>
      </w:pPr>
    </w:p>
    <w:p w:rsidR="001752C4" w:rsidP="001752C4" w14:paraId="231F7823" w14:textId="77777777">
      <w:pPr>
        <w:rPr>
          <w:b/>
          <w:bCs/>
        </w:rPr>
      </w:pPr>
    </w:p>
    <w:p w:rsidR="001752C4" w:rsidP="001752C4" w14:paraId="49725465" w14:textId="0950986E">
      <w:pPr>
        <w:rPr>
          <w:b/>
          <w:bCs/>
        </w:rPr>
      </w:pPr>
      <w:r w:rsidRPr="001752C4">
        <w:rPr>
          <w:b/>
          <w:bCs/>
        </w:rPr>
        <w:t>Thinking of the shopping environment of the MCX store you recently visited, please indicate your agreement with the following:</w:t>
      </w:r>
    </w:p>
    <w:p w:rsidR="001752C4" w:rsidP="001752C4" w14:paraId="09CC6F55" w14:textId="57B6E845">
      <w:r w:rsidRPr="001752C4">
        <w:rPr>
          <w:b/>
          <w:bCs/>
        </w:rPr>
        <w:t>5.</w:t>
      </w:r>
      <w:r>
        <w:t xml:space="preserve"> </w:t>
      </w:r>
      <w:r w:rsidRPr="001752C4">
        <w:rPr>
          <w:b/>
          <w:bCs/>
        </w:rPr>
        <w:t>There was enough space in the store for me to shop comfortably.</w:t>
      </w:r>
      <w:r>
        <w:rPr>
          <w:b/>
          <w:bCs/>
        </w:rPr>
        <w:br/>
      </w:r>
      <w:r w:rsidRPr="001752C4">
        <w:t>1=</w:t>
      </w:r>
      <w:r>
        <w:t xml:space="preserve"> </w:t>
      </w:r>
      <w:r w:rsidRPr="001752C4">
        <w:t>Stron</w:t>
      </w:r>
      <w:r>
        <w:t>g</w:t>
      </w:r>
      <w:r w:rsidRPr="001752C4">
        <w:t>ly Disagree</w:t>
      </w:r>
      <w:r>
        <w:rPr>
          <w:b/>
          <w:bCs/>
        </w:rPr>
        <w:br/>
      </w:r>
      <w:r w:rsidRPr="001752C4">
        <w:t>2 = Disagree</w:t>
      </w:r>
      <w:r>
        <w:rPr>
          <w:b/>
          <w:bCs/>
        </w:rPr>
        <w:br/>
      </w:r>
      <w:r w:rsidRPr="001752C4">
        <w:t>3 = Neutral</w:t>
      </w:r>
      <w:r>
        <w:rPr>
          <w:b/>
          <w:bCs/>
        </w:rPr>
        <w:br/>
      </w:r>
      <w:r w:rsidRPr="001752C4">
        <w:t>4 = Agree</w:t>
      </w:r>
      <w:r>
        <w:rPr>
          <w:b/>
          <w:bCs/>
        </w:rPr>
        <w:br/>
      </w:r>
      <w:r w:rsidRPr="001752C4">
        <w:t>5= Strongly Agree</w:t>
      </w:r>
      <w:r>
        <w:br/>
      </w:r>
      <w:r>
        <w:br/>
      </w:r>
      <w:r w:rsidRPr="001752C4">
        <w:rPr>
          <w:b/>
          <w:bCs/>
        </w:rPr>
        <w:t>6. I was easily able to find the products that I was shopping for.</w:t>
      </w:r>
      <w:r>
        <w:rPr>
          <w:b/>
          <w:bCs/>
        </w:rPr>
        <w:br/>
      </w:r>
      <w:r w:rsidRPr="001752C4">
        <w:t>1=</w:t>
      </w:r>
      <w:r>
        <w:t xml:space="preserve"> </w:t>
      </w:r>
      <w:r w:rsidRPr="001752C4">
        <w:t>Stron</w:t>
      </w:r>
      <w:r>
        <w:t>g</w:t>
      </w:r>
      <w:r w:rsidRPr="001752C4">
        <w:t>ly Disagree</w:t>
      </w:r>
      <w:r>
        <w:rPr>
          <w:b/>
          <w:bCs/>
        </w:rPr>
        <w:br/>
      </w:r>
      <w:r w:rsidRPr="001752C4">
        <w:t>2 = Disagree</w:t>
      </w:r>
      <w:r>
        <w:rPr>
          <w:b/>
          <w:bCs/>
        </w:rPr>
        <w:br/>
      </w:r>
      <w:r w:rsidRPr="001752C4">
        <w:t>3 = Neutral</w:t>
      </w:r>
      <w:r>
        <w:rPr>
          <w:b/>
          <w:bCs/>
        </w:rPr>
        <w:br/>
      </w:r>
      <w:r w:rsidRPr="001752C4">
        <w:t>4 = Agree</w:t>
      </w:r>
      <w:r>
        <w:rPr>
          <w:b/>
          <w:bCs/>
        </w:rPr>
        <w:br/>
      </w:r>
      <w:r w:rsidRPr="001752C4">
        <w:t>5= Strongly Agree</w:t>
      </w:r>
      <w:r>
        <w:br/>
      </w:r>
      <w:r>
        <w:br/>
      </w:r>
      <w:r w:rsidRPr="001752C4">
        <w:rPr>
          <w:b/>
          <w:bCs/>
        </w:rPr>
        <w:t>7. The layout of the store was convenient for shopping.</w:t>
      </w:r>
      <w:r>
        <w:rPr>
          <w:b/>
          <w:bCs/>
        </w:rPr>
        <w:br/>
      </w:r>
      <w:r w:rsidRPr="001752C4">
        <w:t>1=</w:t>
      </w:r>
      <w:r>
        <w:t xml:space="preserve"> </w:t>
      </w:r>
      <w:r w:rsidRPr="001752C4">
        <w:t>Stron</w:t>
      </w:r>
      <w:r>
        <w:t>g</w:t>
      </w:r>
      <w:r w:rsidRPr="001752C4">
        <w:t>ly Disagree</w:t>
      </w:r>
      <w:r>
        <w:rPr>
          <w:b/>
          <w:bCs/>
        </w:rPr>
        <w:br/>
      </w:r>
      <w:r w:rsidRPr="001752C4">
        <w:t>2 = Disagree</w:t>
      </w:r>
      <w:r>
        <w:rPr>
          <w:b/>
          <w:bCs/>
        </w:rPr>
        <w:br/>
      </w:r>
      <w:r w:rsidRPr="001752C4">
        <w:t>3 = Neutral</w:t>
      </w:r>
      <w:r>
        <w:rPr>
          <w:b/>
          <w:bCs/>
        </w:rPr>
        <w:br/>
      </w:r>
      <w:r w:rsidRPr="001752C4">
        <w:t>4 = Agree</w:t>
      </w:r>
      <w:r>
        <w:rPr>
          <w:b/>
          <w:bCs/>
        </w:rPr>
        <w:br/>
      </w:r>
      <w:r w:rsidRPr="001752C4">
        <w:t>5= Strongly Agree</w:t>
      </w:r>
      <w:r>
        <w:br/>
      </w:r>
    </w:p>
    <w:p w:rsidR="001752C4" w:rsidRPr="001752C4" w:rsidP="001752C4" w14:paraId="3748B7F6" w14:textId="1F6BE8BD">
      <w:pPr>
        <w:rPr>
          <w:b/>
          <w:bCs/>
        </w:rPr>
      </w:pPr>
      <w:r>
        <w:br/>
      </w:r>
      <w:r w:rsidRPr="001752C4">
        <w:rPr>
          <w:b/>
          <w:bCs/>
        </w:rPr>
        <w:t>Please rate the store associates who assisted you on the following:</w:t>
      </w:r>
    </w:p>
    <w:p w:rsidR="008C756D" w:rsidP="001752C4" w14:paraId="0DE92AC5" w14:textId="77777777">
      <w:r w:rsidRPr="001752C4">
        <w:rPr>
          <w:b/>
          <w:bCs/>
        </w:rPr>
        <w:t>8. Availability of store associates when I needed them</w:t>
      </w:r>
      <w:r>
        <w:rPr>
          <w:b/>
          <w:bCs/>
        </w:rPr>
        <w:t>.</w:t>
      </w:r>
      <w:r>
        <w:rPr>
          <w:b/>
          <w:bCs/>
        </w:rP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r w:rsidRPr="008C756D">
        <w:rPr>
          <w:b/>
          <w:bCs/>
        </w:rPr>
        <w:t>9. Responsiveness to my needs in the store.</w:t>
      </w:r>
      <w:r w:rsidRPr="008C756D">
        <w:rPr>
          <w:b/>
          <w:bCs/>
        </w:rP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p>
    <w:p w:rsidR="008C756D" w:rsidP="001752C4" w14:paraId="27789DEF" w14:textId="77777777"/>
    <w:p w:rsidR="008C756D" w:rsidRPr="008C756D" w:rsidP="008C756D" w14:paraId="37501350" w14:textId="2E8CE20E">
      <w:pPr>
        <w:rPr>
          <w:b/>
          <w:bCs/>
        </w:rPr>
      </w:pPr>
      <w:r w:rsidRPr="008C756D">
        <w:rPr>
          <w:b/>
          <w:bCs/>
        </w:rPr>
        <w:t>10. Ability to answer my questions.</w:t>
      </w:r>
      <w: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r>
        <w:rPr>
          <w:b/>
          <w:bCs/>
        </w:rPr>
        <w:br/>
      </w:r>
      <w:r w:rsidRPr="008C756D">
        <w:rPr>
          <w:b/>
          <w:bCs/>
        </w:rPr>
        <w:t>Please rate the products that you shopped for at this MCX store on the following:</w:t>
      </w:r>
    </w:p>
    <w:p w:rsidR="008C756D" w:rsidP="008C756D" w14:paraId="7A03C292" w14:textId="77777777">
      <w:r>
        <w:rPr>
          <w:b/>
          <w:bCs/>
        </w:rPr>
        <w:t xml:space="preserve">11. </w:t>
      </w:r>
      <w:r w:rsidRPr="008C756D">
        <w:rPr>
          <w:b/>
          <w:bCs/>
        </w:rPr>
        <w:t>Appeal to my taste and preference</w:t>
      </w:r>
      <w:r>
        <w:rPr>
          <w:b/>
          <w:bCs/>
        </w:rPr>
        <w:t>.</w:t>
      </w:r>
      <w:r>
        <w:rPr>
          <w:b/>
          <w:bCs/>
        </w:rP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r w:rsidRPr="008C756D">
        <w:rPr>
          <w:b/>
          <w:bCs/>
        </w:rPr>
        <w:t>12. Quality of the products</w:t>
      </w:r>
      <w:r>
        <w:rPr>
          <w:b/>
          <w:bCs/>
        </w:rPr>
        <w:t>.</w:t>
      </w:r>
      <w:r>
        <w:rPr>
          <w:b/>
          <w:bCs/>
        </w:rP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r w:rsidRPr="008C756D">
        <w:rPr>
          <w:b/>
          <w:bCs/>
        </w:rPr>
        <w:t>13. Variety that I expect</w:t>
      </w:r>
      <w:r>
        <w:rPr>
          <w:b/>
          <w:bCs/>
        </w:rPr>
        <w:t>.</w:t>
      </w:r>
      <w:r>
        <w:rPr>
          <w:b/>
          <w:bCs/>
        </w:rP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p>
    <w:p w:rsidR="008C756D" w:rsidRPr="008C756D" w:rsidP="008C756D" w14:paraId="045DE997" w14:textId="67607209">
      <w:pPr>
        <w:rPr>
          <w:b/>
          <w:bCs/>
        </w:rPr>
      </w:pPr>
      <w:r w:rsidRPr="008C756D">
        <w:rPr>
          <w:b/>
          <w:bCs/>
        </w:rPr>
        <w:t>Consider the prices of products that you shopped for at this MCX store. Please rate the following aspects of those prices:</w:t>
      </w:r>
    </w:p>
    <w:p w:rsidR="008C756D" w:rsidP="008C756D" w14:paraId="73CE30D7" w14:textId="77777777">
      <w:r>
        <w:rPr>
          <w:b/>
          <w:bCs/>
        </w:rPr>
        <w:t xml:space="preserve">14. </w:t>
      </w:r>
      <w:r w:rsidRPr="008C756D">
        <w:rPr>
          <w:b/>
          <w:bCs/>
        </w:rPr>
        <w:t>The prices of the products, given the quality expected from MCX</w:t>
      </w:r>
      <w:r>
        <w:rPr>
          <w:b/>
          <w:bCs/>
        </w:rPr>
        <w:t>.</w:t>
      </w:r>
      <w:r>
        <w:rPr>
          <w:b/>
          <w:bCs/>
        </w:rP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p>
    <w:p w:rsidR="008C756D" w:rsidRPr="008C756D" w:rsidP="008C756D" w14:paraId="771DA235" w14:textId="1915EB56">
      <w:pPr>
        <w:rPr>
          <w:b/>
          <w:bCs/>
        </w:rPr>
      </w:pPr>
      <w:r w:rsidRPr="008C756D">
        <w:rPr>
          <w:b/>
          <w:bCs/>
        </w:rPr>
        <w:t>15. Competitiveness of the prices.</w:t>
      </w:r>
      <w:r>
        <w:br/>
      </w:r>
      <w:r w:rsidRPr="001752C4">
        <w:t>1=</w:t>
      </w:r>
      <w:r>
        <w:t xml:space="preserve"> </w:t>
      </w:r>
      <w:r w:rsidRPr="001752C4">
        <w:t>Poor</w:t>
      </w:r>
      <w:r w:rsidRPr="001752C4">
        <w:br/>
        <w:t>2 = Fair</w:t>
      </w:r>
      <w:r w:rsidRPr="001752C4">
        <w:br/>
        <w:t>3 = Good</w:t>
      </w:r>
      <w:r w:rsidRPr="001752C4">
        <w:br/>
        <w:t>4 = Very Good</w:t>
      </w:r>
      <w:r w:rsidRPr="001752C4">
        <w:br/>
        <w:t>5= Excellent</w:t>
      </w:r>
      <w:r>
        <w:br/>
      </w:r>
      <w:r w:rsidRPr="008C756D">
        <w:rPr>
          <w:b/>
          <w:bCs/>
        </w:rPr>
        <w:br/>
        <w:t>16. Clarity of price information (including what is shown on tags, displays, sales, promotions, and special offer flyers)</w:t>
      </w:r>
      <w:r>
        <w:rPr>
          <w:b/>
          <w:bCs/>
        </w:rPr>
        <w:t>.</w:t>
      </w:r>
      <w:r>
        <w:rPr>
          <w:b/>
          <w:bCs/>
        </w:rP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r>
        <w:br/>
      </w:r>
      <w:r>
        <w:br/>
      </w:r>
      <w:r w:rsidRPr="008C756D">
        <w:rPr>
          <w:b/>
          <w:bCs/>
        </w:rPr>
        <w:t>Consider your checkout experience at this MCX store. Please rate the following:</w:t>
      </w:r>
    </w:p>
    <w:p w:rsidR="008C756D" w:rsidP="008C756D" w14:paraId="31A4FA21" w14:textId="77777777">
      <w:pPr>
        <w:rPr>
          <w:b/>
          <w:bCs/>
        </w:rPr>
      </w:pPr>
      <w:r w:rsidRPr="008C756D">
        <w:rPr>
          <w:b/>
          <w:bCs/>
        </w:rPr>
        <w:t>17. Availability of open registers</w:t>
      </w:r>
      <w:r>
        <w:rPr>
          <w:b/>
          <w:bCs/>
        </w:rPr>
        <w:t>.</w:t>
      </w:r>
      <w:r>
        <w:rPr>
          <w:b/>
          <w:bCs/>
        </w:rP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r w:rsidRPr="008C756D">
        <w:rPr>
          <w:b/>
          <w:bCs/>
        </w:rPr>
        <w:t>18. Speed of checkout.</w:t>
      </w:r>
      <w: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r w:rsidRPr="008C756D">
        <w:rPr>
          <w:b/>
          <w:bCs/>
        </w:rPr>
        <w:t>19. Accuracy of the transaction (including pricing, promotions, coupons, loyalty cards, special offers)</w:t>
      </w:r>
      <w:r>
        <w:rPr>
          <w:b/>
          <w:bCs/>
        </w:rP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p>
    <w:p w:rsidR="008C756D" w:rsidP="008C756D" w14:paraId="5D5C13AD" w14:textId="77777777">
      <w:pPr>
        <w:rPr>
          <w:b/>
          <w:bCs/>
        </w:rPr>
      </w:pPr>
    </w:p>
    <w:p w:rsidR="00BA0691" w:rsidP="00BA0691" w14:paraId="491B7108" w14:textId="77777777">
      <w:pPr>
        <w:rPr>
          <w:b/>
          <w:bCs/>
        </w:rPr>
      </w:pPr>
      <w:r>
        <w:rPr>
          <w:b/>
          <w:bCs/>
        </w:rPr>
        <w:t xml:space="preserve">20. </w:t>
      </w:r>
      <w:r w:rsidRPr="008C756D">
        <w:rPr>
          <w:b/>
          <w:bCs/>
        </w:rPr>
        <w:t>How likely are you to make another purchase from an MCX store in the future?</w:t>
      </w:r>
      <w:r>
        <w:rPr>
          <w:b/>
          <w:bCs/>
        </w:rPr>
        <w:br/>
      </w:r>
      <w:r>
        <w:t>1= Very unlikely</w:t>
      </w:r>
      <w:r>
        <w:br/>
        <w:t>2 = Unlikely</w:t>
      </w:r>
      <w:r>
        <w:br/>
        <w:t>3 = Neutral</w:t>
      </w:r>
      <w:r>
        <w:br/>
        <w:t>4 = Likely</w:t>
      </w:r>
      <w:r>
        <w:br/>
        <w:t>5= Very likely</w:t>
      </w:r>
      <w:r>
        <w:br/>
      </w:r>
      <w:r>
        <w:br/>
      </w:r>
      <w:r>
        <w:rPr>
          <w:b/>
          <w:bCs/>
        </w:rPr>
        <w:t xml:space="preserve">21. </w:t>
      </w:r>
      <w:r w:rsidRPr="00BA0691">
        <w:rPr>
          <w:b/>
          <w:bCs/>
        </w:rPr>
        <w:t>How likely are you to shop at the MCX store again the next time you are shopping for similar merchandise?</w:t>
      </w:r>
      <w:r>
        <w:rPr>
          <w:b/>
          <w:bCs/>
        </w:rPr>
        <w:br/>
      </w:r>
      <w:r>
        <w:t>1= Very unlikely</w:t>
      </w:r>
      <w:r>
        <w:br/>
        <w:t>2 = Unlikely</w:t>
      </w:r>
      <w:r>
        <w:br/>
        <w:t>3 = Neutral</w:t>
      </w:r>
      <w:r>
        <w:br/>
        <w:t>4 = Likely</w:t>
      </w:r>
      <w:r>
        <w:br/>
        <w:t>5= Very likely</w:t>
      </w:r>
      <w:r>
        <w:br/>
      </w:r>
      <w:r>
        <w:br/>
      </w:r>
      <w:r w:rsidRPr="00BA0691">
        <w:rPr>
          <w:b/>
          <w:bCs/>
        </w:rPr>
        <w:t>22. What was your primary reason for your most recent MCX store visit?</w:t>
      </w:r>
      <w:r>
        <w:rPr>
          <w:b/>
          <w:bCs/>
        </w:rPr>
        <w:br/>
      </w:r>
      <w:r w:rsidRPr="00BA0691">
        <w:t>a. Shopping sales that were advertised</w:t>
      </w:r>
      <w:r w:rsidRPr="00BA0691">
        <w:br/>
        <w:t>b. Shopping for a gift</w:t>
      </w:r>
      <w:r w:rsidRPr="00BA0691">
        <w:br/>
        <w:t>c. Shopping for a holiday or special event</w:t>
      </w:r>
      <w:r w:rsidRPr="00BA0691">
        <w:br/>
        <w:t>d. Picking up needed supplies</w:t>
      </w:r>
      <w:r w:rsidRPr="00BA0691">
        <w:br/>
        <w:t>e. Getting something to eat</w:t>
      </w:r>
      <w:r w:rsidRPr="00BA0691">
        <w:br/>
        <w:t>f. Just browsing</w:t>
      </w:r>
      <w:r w:rsidRPr="00BA0691">
        <w:br/>
        <w:t>g. Other, please specify</w:t>
      </w:r>
      <w:r>
        <w:br/>
      </w:r>
      <w:r>
        <w:rPr>
          <w:b/>
          <w:bCs/>
        </w:rPr>
        <w:br/>
      </w:r>
      <w:r w:rsidRPr="00964AA2">
        <w:rPr>
          <w:b/>
          <w:bCs/>
        </w:rPr>
        <w:t>Logic:</w:t>
      </w:r>
      <w:r>
        <w:t xml:space="preserve"> If participant selects g, they proceed to question 22.1. If participant selects any other option, they proceed to question 23.</w:t>
      </w:r>
      <w:r>
        <w:rPr>
          <w:b/>
          <w:bCs/>
        </w:rPr>
        <w:br/>
      </w:r>
      <w:r>
        <w:rPr>
          <w:b/>
          <w:bCs/>
        </w:rPr>
        <w:br/>
        <w:t xml:space="preserve">22.1 </w:t>
      </w:r>
      <w:r w:rsidRPr="00BA0691">
        <w:rPr>
          <w:b/>
          <w:bCs/>
        </w:rPr>
        <w:t>Please specify your other primary reason for your most recent MCX store visit. Do not include Personally Identifiable Information.</w:t>
      </w:r>
      <w:r>
        <w:rPr>
          <w:b/>
          <w:bCs/>
        </w:rPr>
        <w:br/>
        <w:t>____________________________________________________ [text box]</w:t>
      </w:r>
      <w:r>
        <w:rPr>
          <w:b/>
          <w:bCs/>
        </w:rPr>
        <w:br/>
      </w:r>
      <w:r>
        <w:rPr>
          <w:b/>
          <w:bCs/>
        </w:rPr>
        <w:br/>
      </w:r>
    </w:p>
    <w:p w:rsidR="00BA0691" w:rsidP="00BA0691" w14:paraId="7EE49075" w14:textId="77777777">
      <w:pPr>
        <w:rPr>
          <w:b/>
          <w:bCs/>
        </w:rPr>
      </w:pPr>
    </w:p>
    <w:p w:rsidR="00BA0691" w:rsidP="00BA0691" w14:paraId="4D7C4631" w14:textId="77777777">
      <w:pPr>
        <w:rPr>
          <w:b/>
          <w:bCs/>
        </w:rPr>
      </w:pPr>
    </w:p>
    <w:p w:rsidR="00BA0691" w:rsidP="00BA0691" w14:paraId="42BFB434" w14:textId="77777777">
      <w:pPr>
        <w:rPr>
          <w:b/>
          <w:bCs/>
        </w:rPr>
      </w:pPr>
    </w:p>
    <w:p w:rsidR="00BA0691" w:rsidP="00BA0691" w14:paraId="405A093B" w14:textId="77777777">
      <w:pPr>
        <w:rPr>
          <w:b/>
          <w:bCs/>
        </w:rPr>
      </w:pPr>
    </w:p>
    <w:p w:rsidR="00BA0691" w:rsidP="00BA0691" w14:paraId="62E7B254" w14:textId="77777777">
      <w:pPr>
        <w:rPr>
          <w:b/>
          <w:bCs/>
        </w:rPr>
      </w:pPr>
    </w:p>
    <w:p w:rsidR="00BA0691" w:rsidP="00BA0691" w14:paraId="429F94F1" w14:textId="77777777">
      <w:pPr>
        <w:rPr>
          <w:b/>
          <w:bCs/>
        </w:rPr>
      </w:pPr>
    </w:p>
    <w:p w:rsidR="00BA0691" w:rsidP="00BA0691" w14:paraId="4A025550" w14:textId="77777777">
      <w:pPr>
        <w:rPr>
          <w:b/>
          <w:bCs/>
        </w:rPr>
      </w:pPr>
    </w:p>
    <w:p w:rsidR="008C756D" w:rsidRPr="005C5B8E" w:rsidP="00BA0691" w14:paraId="481F4271" w14:textId="3ADCC0BE">
      <w:r>
        <w:rPr>
          <w:b/>
          <w:bCs/>
        </w:rPr>
        <w:t xml:space="preserve">23. </w:t>
      </w:r>
      <w:r w:rsidRPr="00BA0691">
        <w:rPr>
          <w:b/>
          <w:bCs/>
        </w:rPr>
        <w:t>What type of product, if any, did you purchase during your store visit? (Select all that apply)</w:t>
      </w:r>
      <w:r>
        <w:rPr>
          <w:b/>
          <w:bCs/>
        </w:rPr>
        <w:br/>
      </w:r>
      <w:r w:rsidRPr="005C5B8E">
        <w:t>a. Automotive</w:t>
      </w:r>
      <w:r w:rsidRPr="005C5B8E">
        <w:br/>
        <w:t>b. Clothing for Children, Infants, Toddlers, Boys and Girls</w:t>
      </w:r>
      <w:r w:rsidRPr="005C5B8E">
        <w:br/>
        <w:t>c. Clothing for Men and Young Men</w:t>
      </w:r>
      <w:r w:rsidRPr="005C5B8E">
        <w:br/>
        <w:t>d. Clothing for Women and Juniors</w:t>
      </w:r>
      <w:r w:rsidRPr="005C5B8E">
        <w:br/>
        <w:t>e. Cosmetics and Fragrances</w:t>
      </w:r>
      <w:r w:rsidRPr="005C5B8E">
        <w:br/>
        <w:t>f. Electronics</w:t>
      </w:r>
      <w:r w:rsidRPr="005C5B8E">
        <w:br/>
        <w:t>g. Firearms</w:t>
      </w:r>
      <w:r w:rsidRPr="005C5B8E">
        <w:br/>
        <w:t>h. Food and Drinks</w:t>
      </w:r>
      <w:r w:rsidRPr="005C5B8E">
        <w:br/>
        <w:t>i. Health and Hygiene</w:t>
      </w:r>
      <w:r w:rsidRPr="005C5B8E">
        <w:br/>
        <w:t>j. Home Goods (kitchen, small appliances, sheets and towels)</w:t>
      </w:r>
      <w:r w:rsidRPr="005C5B8E">
        <w:br/>
        <w:t>k. Jewelry and Accessories</w:t>
      </w:r>
      <w:r w:rsidRPr="005C5B8E">
        <w:br/>
        <w:t>l. Pets</w:t>
      </w:r>
      <w:r w:rsidRPr="005C5B8E">
        <w:br/>
        <w:t>m. Shoes for Men, Women, and Children</w:t>
      </w:r>
      <w:r w:rsidRPr="005C5B8E">
        <w:br/>
        <w:t>n. Sporting Goods</w:t>
      </w:r>
      <w:r w:rsidRPr="005C5B8E">
        <w:br/>
        <w:t>o. Sports Nutrition</w:t>
      </w:r>
      <w:r w:rsidRPr="005C5B8E">
        <w:br/>
        <w:t>p. Tactical Equipment</w:t>
      </w:r>
      <w:r w:rsidRPr="005C5B8E">
        <w:br/>
        <w:t>q. Uniforms or Uniform Items</w:t>
      </w:r>
      <w:r w:rsidRPr="005C5B8E">
        <w:br/>
        <w:t>r. Beer, alcohol, spirits</w:t>
      </w:r>
      <w:r w:rsidRPr="005C5B8E">
        <w:br/>
        <w:t>s. Cleaning &amp; organizing</w:t>
      </w:r>
      <w:r w:rsidRPr="005C5B8E">
        <w:br/>
        <w:t xml:space="preserve">t. Luggage </w:t>
      </w:r>
      <w:r w:rsidRPr="005C5B8E">
        <w:br/>
        <w:t>u. Toys</w:t>
      </w:r>
      <w:r w:rsidRPr="005C5B8E">
        <w:br/>
        <w:t>v. Lawn &amp; Garden</w:t>
      </w:r>
      <w:r w:rsidRPr="005C5B8E">
        <w:br/>
        <w:t xml:space="preserve">w. Office Supplies </w:t>
      </w:r>
      <w:r w:rsidRPr="005C5B8E">
        <w:br/>
        <w:t>x. Marine Logo</w:t>
      </w:r>
      <w:r w:rsidRPr="005C5B8E">
        <w:br/>
        <w:t>y. Gift Cards</w:t>
      </w:r>
      <w:r w:rsidRPr="005C5B8E">
        <w:br/>
        <w:t>z. Cigarettes, nicotine products</w:t>
      </w:r>
      <w:r w:rsidRPr="005C5B8E">
        <w:br/>
        <w:t>aa. Sunglasses</w:t>
      </w:r>
      <w:r w:rsidRPr="005C5B8E">
        <w:br/>
        <w:t>bb. None of these</w:t>
      </w:r>
    </w:p>
    <w:p w:rsidR="00454D4E" w:rsidP="005C5B8E" w14:paraId="5699C519" w14:textId="77777777">
      <w:pPr>
        <w:rPr>
          <w:b/>
          <w:bCs/>
        </w:rPr>
      </w:pPr>
      <w:r>
        <w:rPr>
          <w:b/>
          <w:bCs/>
        </w:rPr>
        <w:t xml:space="preserve">23. </w:t>
      </w:r>
      <w:r w:rsidRPr="005C5B8E">
        <w:rPr>
          <w:b/>
          <w:bCs/>
        </w:rPr>
        <w:t>Approximately, how frequently do you shop at the MCX?</w:t>
      </w:r>
      <w:r>
        <w:rPr>
          <w:b/>
          <w:bCs/>
        </w:rPr>
        <w:br/>
      </w:r>
      <w:r>
        <w:t xml:space="preserve">a. </w:t>
      </w:r>
      <w:r w:rsidRPr="005C5B8E">
        <w:t>Daily</w:t>
      </w:r>
      <w:r w:rsidRPr="005C5B8E">
        <w:br/>
      </w:r>
      <w:r>
        <w:t xml:space="preserve">b. </w:t>
      </w:r>
      <w:r w:rsidRPr="005C5B8E">
        <w:t>More than once a week</w:t>
      </w:r>
      <w:r w:rsidRPr="005C5B8E">
        <w:br/>
      </w:r>
      <w:r>
        <w:t xml:space="preserve">c. </w:t>
      </w:r>
      <w:r w:rsidRPr="005C5B8E">
        <w:t>Weekly</w:t>
      </w:r>
      <w:r w:rsidRPr="005C5B8E">
        <w:br/>
      </w:r>
      <w:r>
        <w:t xml:space="preserve">d. </w:t>
      </w:r>
      <w:r w:rsidRPr="005C5B8E">
        <w:t>1-3 times per month</w:t>
      </w:r>
      <w:r w:rsidRPr="005C5B8E">
        <w:br/>
      </w:r>
      <w:r>
        <w:t xml:space="preserve">e. </w:t>
      </w:r>
      <w:r w:rsidRPr="005C5B8E">
        <w:t>Every 2-6 months</w:t>
      </w:r>
      <w:r w:rsidRPr="005C5B8E">
        <w:br/>
      </w:r>
      <w:r>
        <w:t xml:space="preserve">f. </w:t>
      </w:r>
      <w:r w:rsidRPr="005C5B8E">
        <w:t>Once per year</w:t>
      </w:r>
      <w:r w:rsidRPr="005C5B8E">
        <w:br/>
      </w:r>
      <w:r>
        <w:t xml:space="preserve">g. </w:t>
      </w:r>
      <w:r w:rsidRPr="005C5B8E">
        <w:t>Less than once per year</w:t>
      </w:r>
      <w:r>
        <w:br/>
      </w:r>
      <w:r>
        <w:br/>
      </w:r>
      <w:r>
        <w:rPr>
          <w:b/>
          <w:bCs/>
        </w:rPr>
        <w:br/>
      </w:r>
      <w:r>
        <w:rPr>
          <w:b/>
          <w:bCs/>
        </w:rPr>
        <w:br/>
      </w:r>
      <w:r>
        <w:rPr>
          <w:b/>
          <w:bCs/>
        </w:rPr>
        <w:br/>
      </w:r>
      <w:r>
        <w:rPr>
          <w:b/>
          <w:bCs/>
        </w:rPr>
        <w:br/>
      </w:r>
      <w:r>
        <w:rPr>
          <w:b/>
          <w:bCs/>
        </w:rPr>
        <w:br/>
      </w:r>
      <w:r>
        <w:rPr>
          <w:b/>
          <w:bCs/>
        </w:rPr>
        <w:br/>
      </w:r>
      <w:r w:rsidRPr="005C5B8E">
        <w:rPr>
          <w:b/>
          <w:bCs/>
        </w:rPr>
        <w:t>24. Do you know about the following MCX Programs? (Select all that apply)</w:t>
      </w:r>
      <w:r>
        <w:rPr>
          <w:b/>
          <w:bCs/>
        </w:rPr>
        <w:br/>
      </w:r>
      <w:r>
        <w:t xml:space="preserve">a. </w:t>
      </w:r>
      <w:r w:rsidRPr="005C5B8E">
        <w:t>Baby &amp; Me</w:t>
      </w:r>
      <w:r w:rsidRPr="005C5B8E">
        <w:br/>
      </w:r>
      <w:r>
        <w:t xml:space="preserve">b. </w:t>
      </w:r>
      <w:r w:rsidRPr="005C5B8E">
        <w:t>Super Star Student</w:t>
      </w:r>
      <w:r w:rsidRPr="005C5B8E">
        <w:br/>
      </w:r>
      <w:r>
        <w:t xml:space="preserve">c. </w:t>
      </w:r>
      <w:r w:rsidRPr="005C5B8E">
        <w:t>Military Exclusive Pricing</w:t>
      </w:r>
      <w:r w:rsidRPr="005C5B8E">
        <w:br/>
      </w:r>
      <w:r>
        <w:t xml:space="preserve">d. </w:t>
      </w:r>
      <w:r w:rsidRPr="005C5B8E">
        <w:t>Exchange Select</w:t>
      </w:r>
      <w:r w:rsidRPr="005C5B8E">
        <w:br/>
      </w:r>
      <w:r>
        <w:t xml:space="preserve">e. </w:t>
      </w:r>
      <w:r w:rsidRPr="005C5B8E">
        <w:t xml:space="preserve">Military Star </w:t>
      </w:r>
      <w:r w:rsidRPr="005C5B8E">
        <w:br/>
      </w:r>
      <w:r>
        <w:t xml:space="preserve">f. </w:t>
      </w:r>
      <w:r w:rsidRPr="005C5B8E">
        <w:t>1775</w:t>
      </w:r>
      <w:r w:rsidRPr="005C5B8E">
        <w:br/>
      </w:r>
      <w:r>
        <w:t xml:space="preserve">g. </w:t>
      </w:r>
      <w:r w:rsidRPr="005C5B8E">
        <w:t>Xtreme Value</w:t>
      </w:r>
      <w:r w:rsidRPr="005C5B8E">
        <w:br/>
      </w:r>
      <w:r>
        <w:t xml:space="preserve">h. </w:t>
      </w:r>
      <w:r w:rsidRPr="005C5B8E">
        <w:t>Price Match Guarantee</w:t>
      </w:r>
      <w:r w:rsidRPr="005C5B8E">
        <w:br/>
      </w:r>
      <w:r>
        <w:t xml:space="preserve">i. </w:t>
      </w:r>
      <w:r w:rsidRPr="005C5B8E">
        <w:t>None</w:t>
      </w:r>
      <w:r>
        <w:br/>
      </w:r>
      <w:r>
        <w:br/>
      </w:r>
      <w:r w:rsidRPr="005C5B8E">
        <w:rPr>
          <w:b/>
          <w:bCs/>
        </w:rPr>
        <w:t>25. Were you able to purchase everything you intended to during your store visit?</w:t>
      </w:r>
      <w:r>
        <w:rPr>
          <w:b/>
          <w:bCs/>
        </w:rPr>
        <w:br/>
      </w:r>
      <w:r>
        <w:t>a. Yes</w:t>
      </w:r>
      <w:r>
        <w:br/>
        <w:t>b. No</w:t>
      </w:r>
      <w:r>
        <w:br/>
      </w:r>
      <w:r>
        <w:br/>
      </w:r>
      <w:r w:rsidRPr="00964AA2">
        <w:rPr>
          <w:b/>
          <w:bCs/>
        </w:rPr>
        <w:t>Logic:</w:t>
      </w:r>
      <w:r>
        <w:t xml:space="preserve"> If participant selects b, they proceed to question 25.1. If participant selects a, they proceed to question 26.</w:t>
      </w:r>
      <w:r>
        <w:br/>
      </w:r>
      <w:r>
        <w:br/>
      </w:r>
      <w:r w:rsidRPr="005C5B8E">
        <w:rPr>
          <w:b/>
          <w:bCs/>
        </w:rPr>
        <w:t>25.1 What was the main reason you did not purchase everything you intended to?</w:t>
      </w:r>
      <w:r>
        <w:rPr>
          <w:b/>
          <w:bCs/>
        </w:rPr>
        <w:br/>
      </w:r>
      <w:r>
        <w:t>a. Still considering purchase</w:t>
      </w:r>
      <w:r>
        <w:br/>
        <w:t>b. Product was out of stock</w:t>
      </w:r>
      <w:r>
        <w:br/>
        <w:t xml:space="preserve">c. Did not have enough time </w:t>
      </w:r>
      <w:r>
        <w:br/>
        <w:t>d. The size I needed was not offered in the store</w:t>
      </w:r>
      <w:r>
        <w:br/>
        <w:t>e. Product price was too high</w:t>
      </w:r>
      <w:r>
        <w:br/>
        <w:t>f. Product did not look the same as what was expected</w:t>
      </w:r>
      <w:r>
        <w:br/>
        <w:t>g. I did not see the product I wanted in the store</w:t>
      </w:r>
      <w:r>
        <w:br/>
        <w:t>h. Other, please specify</w:t>
      </w:r>
      <w:r>
        <w:br/>
      </w:r>
      <w:r>
        <w:br/>
      </w:r>
      <w:r w:rsidRPr="00964AA2">
        <w:rPr>
          <w:b/>
          <w:bCs/>
        </w:rPr>
        <w:t>Logic:</w:t>
      </w:r>
      <w:r>
        <w:t xml:space="preserve"> </w:t>
      </w:r>
      <w:r>
        <w:t xml:space="preserve">If participant selects g, they proceed to question 25.3. </w:t>
      </w:r>
      <w:r>
        <w:t>If participant selects h, they proceed to question 25.2. If participant selects any other option, they proceed to question 26.</w:t>
      </w:r>
      <w:r>
        <w:br/>
      </w:r>
      <w:r>
        <w:br/>
      </w:r>
      <w:r w:rsidRPr="005C5B8E">
        <w:rPr>
          <w:b/>
          <w:bCs/>
        </w:rPr>
        <w:t>25.2 Please specify the other reason you didn't purchase all intended items. Do not include Personally Identifiable Information.</w:t>
      </w:r>
      <w:r>
        <w:rPr>
          <w:b/>
          <w:bCs/>
        </w:rPr>
        <w:br/>
      </w:r>
      <w:r>
        <w:rPr>
          <w:b/>
          <w:bCs/>
        </w:rPr>
        <w:br/>
        <w:t>____________________________________________________ [text box]</w:t>
      </w:r>
      <w:r>
        <w:rPr>
          <w:b/>
          <w:bCs/>
        </w:rPr>
        <w:br/>
      </w:r>
      <w:r>
        <w:rPr>
          <w:b/>
          <w:bCs/>
        </w:rPr>
        <w:br/>
      </w:r>
      <w:r w:rsidRPr="00964AA2">
        <w:rPr>
          <w:b/>
          <w:bCs/>
        </w:rPr>
        <w:t>Logic:</w:t>
      </w:r>
      <w:r>
        <w:t xml:space="preserve"> If customer did not also select g, they proceed to question 26. If they did select g in addition to h, they proceed to question 25.3.</w:t>
      </w:r>
      <w:r>
        <w:rPr>
          <w:b/>
          <w:bCs/>
        </w:rPr>
        <w:br/>
      </w:r>
      <w:r>
        <w:br/>
      </w:r>
      <w:r w:rsidRPr="005C5B8E">
        <w:rPr>
          <w:b/>
          <w:bCs/>
        </w:rPr>
        <w:t>25.3 Please specify the product you were looking for. Do not include Personally Identifiable Information.</w:t>
      </w:r>
      <w:r>
        <w:rPr>
          <w:b/>
          <w:bCs/>
        </w:rPr>
        <w:br/>
      </w:r>
      <w:r>
        <w:rPr>
          <w:b/>
          <w:bCs/>
        </w:rPr>
        <w:br/>
        <w:t>____________________________________________________ [text box]</w:t>
      </w:r>
      <w:r>
        <w:rPr>
          <w:b/>
          <w:bCs/>
        </w:rPr>
        <w:br/>
      </w:r>
    </w:p>
    <w:p w:rsidR="00454D4E" w:rsidRPr="00A4637A" w:rsidP="00454D4E" w14:paraId="1F6E8249" w14:textId="7D639B3B">
      <w:pPr>
        <w:rPr>
          <w:b/>
          <w:bCs/>
        </w:rPr>
      </w:pPr>
      <w:r>
        <w:rPr>
          <w:b/>
          <w:bCs/>
        </w:rPr>
        <w:t xml:space="preserve">26. </w:t>
      </w:r>
      <w:r w:rsidRPr="00454D4E">
        <w:rPr>
          <w:b/>
          <w:bCs/>
        </w:rPr>
        <w:t>Please rate the cleanliness of the store.</w:t>
      </w:r>
      <w:r>
        <w:rPr>
          <w:b/>
          <w:bCs/>
        </w:rPr>
        <w:br/>
      </w:r>
      <w:r w:rsidRPr="001752C4">
        <w:t>1=</w:t>
      </w:r>
      <w:r>
        <w:t xml:space="preserve"> </w:t>
      </w:r>
      <w:r w:rsidRPr="001752C4">
        <w:t>Poor</w:t>
      </w:r>
      <w:r w:rsidRPr="001752C4">
        <w:br/>
        <w:t>2 = Fair</w:t>
      </w:r>
      <w:r w:rsidRPr="001752C4">
        <w:br/>
        <w:t>3 = Good</w:t>
      </w:r>
      <w:r w:rsidRPr="001752C4">
        <w:br/>
        <w:t>4 = Very Good</w:t>
      </w:r>
      <w:r w:rsidRPr="001752C4">
        <w:br/>
        <w:t>5= Excellent</w:t>
      </w:r>
      <w:r>
        <w:br/>
      </w:r>
      <w:r>
        <w:br/>
      </w:r>
      <w:r w:rsidRPr="00964AA2">
        <w:rPr>
          <w:b/>
          <w:bCs/>
        </w:rPr>
        <w:t>Logic:</w:t>
      </w:r>
      <w:r>
        <w:t xml:space="preserve"> If participant selects 1 = Poor or 2 = Fair, they proceed to question 26.1. Otherwise, participant proceeds to question 27.</w:t>
      </w:r>
      <w:r>
        <w:br/>
      </w:r>
      <w:r>
        <w:br/>
      </w:r>
      <w:r w:rsidRPr="00454D4E">
        <w:rPr>
          <w:b/>
          <w:bCs/>
        </w:rPr>
        <w:t>26.</w:t>
      </w:r>
      <w:r>
        <w:rPr>
          <w:b/>
          <w:bCs/>
        </w:rPr>
        <w:t>1</w:t>
      </w:r>
      <w:r w:rsidRPr="00454D4E">
        <w:rPr>
          <w:b/>
          <w:bCs/>
        </w:rPr>
        <w:t xml:space="preserve"> What specifically troubled you about the cleanliness of the store? Do not include Personally Identifiable Information.</w:t>
      </w:r>
      <w:r>
        <w:rPr>
          <w:b/>
          <w:bCs/>
        </w:rPr>
        <w:br/>
        <w:t>____________________________________________________ [text box]</w:t>
      </w:r>
      <w:r>
        <w:br/>
      </w:r>
      <w:r>
        <w:br/>
      </w:r>
      <w:r w:rsidRPr="00454D4E">
        <w:rPr>
          <w:b/>
          <w:bCs/>
        </w:rPr>
        <w:t>27. Please rank how competitive MCX pricing is when compared to other comparable retailers.</w:t>
      </w:r>
      <w:r>
        <w:rPr>
          <w:b/>
          <w:bCs/>
        </w:rPr>
        <w:br/>
      </w:r>
      <w:r>
        <w:t>1=Not very competitive</w:t>
      </w:r>
      <w:r>
        <w:br/>
        <w:t>2=Somewhat Competitive</w:t>
      </w:r>
      <w:r>
        <w:br/>
        <w:t>3=Neutral</w:t>
      </w:r>
      <w:r>
        <w:br/>
        <w:t>4=Competitive</w:t>
      </w:r>
      <w:r>
        <w:br/>
        <w:t>5= Very competitive</w:t>
      </w:r>
      <w:r>
        <w:br/>
      </w:r>
      <w:r>
        <w:br/>
      </w:r>
      <w:r>
        <w:rPr>
          <w:b/>
          <w:bCs/>
        </w:rPr>
        <w:t>28</w:t>
      </w:r>
      <w:r w:rsidRPr="00A4637A">
        <w:rPr>
          <w:b/>
          <w:bCs/>
        </w:rPr>
        <w:t>. What is your military affiliation?</w:t>
      </w:r>
      <w:r>
        <w:rPr>
          <w:b/>
          <w:bCs/>
        </w:rPr>
        <w:br/>
      </w:r>
      <w:r>
        <w:t xml:space="preserve">a. </w:t>
      </w:r>
      <w:r w:rsidRPr="00A4637A">
        <w:t>Active Duty</w:t>
      </w:r>
      <w:r>
        <w:rPr>
          <w:b/>
          <w:bCs/>
        </w:rPr>
        <w:br/>
      </w:r>
      <w:r>
        <w:t xml:space="preserve">b. </w:t>
      </w:r>
      <w:r w:rsidRPr="00A4637A">
        <w:t>Reservist</w:t>
      </w:r>
      <w:r>
        <w:rPr>
          <w:b/>
          <w:bCs/>
        </w:rPr>
        <w:br/>
      </w:r>
      <w:r>
        <w:t xml:space="preserve">c. </w:t>
      </w:r>
      <w:r w:rsidRPr="00A4637A">
        <w:t>Veteran</w:t>
      </w:r>
      <w:r>
        <w:rPr>
          <w:b/>
          <w:bCs/>
        </w:rPr>
        <w:br/>
      </w:r>
      <w:r>
        <w:t xml:space="preserve">d. </w:t>
      </w:r>
      <w:r w:rsidRPr="00A4637A">
        <w:t>Retired</w:t>
      </w:r>
      <w:r>
        <w:rPr>
          <w:b/>
          <w:bCs/>
        </w:rPr>
        <w:br/>
      </w:r>
      <w:r>
        <w:t xml:space="preserve">e. </w:t>
      </w:r>
      <w:r w:rsidRPr="00A4637A">
        <w:t>Military Spouse</w:t>
      </w:r>
      <w:r>
        <w:rPr>
          <w:b/>
          <w:bCs/>
        </w:rPr>
        <w:br/>
      </w:r>
      <w:r>
        <w:t xml:space="preserve">f. </w:t>
      </w:r>
      <w:r w:rsidRPr="00A4637A">
        <w:t>Military Dependent</w:t>
      </w:r>
      <w:r>
        <w:rPr>
          <w:b/>
          <w:bCs/>
        </w:rPr>
        <w:br/>
      </w:r>
      <w:r>
        <w:t xml:space="preserve">g. </w:t>
      </w:r>
      <w:r w:rsidRPr="00A4637A">
        <w:t>Other Family Member</w:t>
      </w:r>
      <w:r>
        <w:rPr>
          <w:b/>
          <w:bCs/>
        </w:rPr>
        <w:br/>
      </w:r>
      <w:r>
        <w:t xml:space="preserve">h. </w:t>
      </w:r>
      <w:r w:rsidRPr="00A4637A">
        <w:t>DoD Civilian</w:t>
      </w:r>
      <w:r>
        <w:rPr>
          <w:b/>
          <w:bCs/>
        </w:rPr>
        <w:br/>
      </w:r>
      <w:r>
        <w:t xml:space="preserve">i. </w:t>
      </w:r>
      <w:r w:rsidRPr="00A4637A">
        <w:t>Contractor</w:t>
      </w:r>
      <w:r>
        <w:rPr>
          <w:b/>
          <w:bCs/>
        </w:rPr>
        <w:br/>
      </w:r>
      <w:r>
        <w:t xml:space="preserve">j. </w:t>
      </w:r>
      <w:r w:rsidRPr="00A4637A">
        <w:t>Other</w:t>
      </w:r>
      <w:r>
        <w:rPr>
          <w:b/>
          <w:bCs/>
        </w:rPr>
        <w:br/>
      </w:r>
      <w:r>
        <w:t xml:space="preserve">k. </w:t>
      </w:r>
      <w:r w:rsidRPr="00A4637A">
        <w:t>Not military-affiliated</w:t>
      </w:r>
    </w:p>
    <w:p w:rsidR="00454D4E" w:rsidP="00454D4E" w14:paraId="17ACA5A4" w14:textId="27CA1F87">
      <w:pPr>
        <w:rPr>
          <w:b/>
          <w:bCs/>
        </w:rPr>
      </w:pPr>
      <w:r w:rsidRPr="00964AA2">
        <w:rPr>
          <w:b/>
          <w:bCs/>
        </w:rPr>
        <w:t>Logic:</w:t>
      </w:r>
      <w:r>
        <w:t xml:space="preserve"> If participant selects a, b, c, d, e, f, or g, they proceed to question 11.1. </w:t>
      </w:r>
      <w:r>
        <w:t>Otherwise</w:t>
      </w:r>
      <w:r>
        <w:t xml:space="preserve"> the participant proceeds to question 12.</w:t>
      </w:r>
    </w:p>
    <w:p w:rsidR="00454D4E" w:rsidP="00454D4E" w14:paraId="555B39ED" w14:textId="1979AAA1">
      <w:r>
        <w:rPr>
          <w:b/>
          <w:bCs/>
        </w:rPr>
        <w:t xml:space="preserve">28.1 </w:t>
      </w:r>
      <w:r w:rsidRPr="00A4637A">
        <w:rPr>
          <w:b/>
          <w:bCs/>
        </w:rPr>
        <w:t>With which branch of Service are you or the military family member in your household now or last associated?</w:t>
      </w:r>
      <w:r>
        <w:rPr>
          <w:b/>
          <w:bCs/>
        </w:rPr>
        <w:br/>
      </w:r>
      <w:r>
        <w:t xml:space="preserve">a. </w:t>
      </w:r>
      <w:r w:rsidRPr="00A4637A">
        <w:t>Marine Corps</w:t>
      </w:r>
      <w:r>
        <w:br/>
        <w:t xml:space="preserve">b. </w:t>
      </w:r>
      <w:r w:rsidRPr="00A4637A">
        <w:t>Army</w:t>
      </w:r>
      <w:r>
        <w:br/>
        <w:t xml:space="preserve">c. </w:t>
      </w:r>
      <w:r w:rsidRPr="00A4637A">
        <w:t>Air Force</w:t>
      </w:r>
      <w:r>
        <w:br/>
        <w:t xml:space="preserve">d. </w:t>
      </w:r>
      <w:r w:rsidRPr="00A4637A">
        <w:t>Navy</w:t>
      </w:r>
      <w:r>
        <w:br/>
        <w:t xml:space="preserve">e. </w:t>
      </w:r>
      <w:r w:rsidRPr="00A4637A">
        <w:t>Coast Guard</w:t>
      </w:r>
    </w:p>
    <w:p w:rsidR="00454D4E" w:rsidP="00454D4E" w14:paraId="1A4012A3" w14:textId="77777777"/>
    <w:p w:rsidR="00454D4E" w:rsidRPr="00454D4E" w:rsidP="00454D4E" w14:paraId="2CD1F99E" w14:textId="5BD39FB6">
      <w:pPr>
        <w:rPr>
          <w:b/>
          <w:bCs/>
        </w:rPr>
      </w:pPr>
      <w:r w:rsidRPr="00454D4E">
        <w:rPr>
          <w:b/>
          <w:bCs/>
        </w:rPr>
        <w:t>29.</w:t>
      </w:r>
      <w:r w:rsidRPr="0030730A" w:rsidR="0030730A">
        <w:rPr>
          <w:b/>
          <w:bCs/>
        </w:rPr>
        <w:t xml:space="preserve"> </w:t>
      </w:r>
      <w:r w:rsidRPr="006036B0" w:rsidR="0030730A">
        <w:rPr>
          <w:b/>
          <w:bCs/>
        </w:rPr>
        <w:t>Please select your</w:t>
      </w:r>
      <w:r w:rsidR="0030730A">
        <w:rPr>
          <w:b/>
          <w:bCs/>
        </w:rPr>
        <w:t xml:space="preserve"> Sex</w:t>
      </w:r>
      <w:r w:rsidRPr="006036B0" w:rsidR="0030730A">
        <w:rPr>
          <w:b/>
          <w:bCs/>
        </w:rPr>
        <w:t>.</w:t>
      </w:r>
    </w:p>
    <w:p w:rsidR="00454D4E" w:rsidRPr="00805106" w:rsidP="00454D4E" w14:paraId="54F2F7D4" w14:textId="4B30EE05">
      <w:pPr>
        <w:rPr>
          <w:b/>
          <w:bCs/>
        </w:rPr>
      </w:pPr>
      <w:r>
        <w:t xml:space="preserve">a. </w:t>
      </w:r>
      <w:r w:rsidRPr="006036B0">
        <w:t>Male</w:t>
      </w:r>
      <w:r w:rsidRPr="006036B0">
        <w:br/>
      </w:r>
      <w:r>
        <w:t xml:space="preserve">b. </w:t>
      </w:r>
      <w:r w:rsidRPr="006036B0">
        <w:t>Female</w:t>
      </w:r>
      <w:r w:rsidRPr="006036B0">
        <w:br/>
      </w:r>
      <w:r>
        <w:br/>
      </w:r>
      <w:r>
        <w:br/>
      </w:r>
      <w:r w:rsidRPr="00805106">
        <w:rPr>
          <w:b/>
          <w:bCs/>
        </w:rPr>
        <w:t>30. What else would you like to share with us to help improve your in-store shopping experience with MCX? Do not include Personally Identifiable Information.</w:t>
      </w:r>
      <w:r>
        <w:br/>
      </w:r>
      <w:r>
        <w:br/>
      </w:r>
      <w:r>
        <w:rPr>
          <w:b/>
          <w:bCs/>
        </w:rPr>
        <w:t>____________________________________________________ [text box]</w:t>
      </w:r>
      <w:r>
        <w:rPr>
          <w:b/>
          <w:bCs/>
        </w:rPr>
        <w:br/>
      </w:r>
      <w:r>
        <w:rPr>
          <w:b/>
          <w:bCs/>
        </w:rPr>
        <w:br/>
        <w:t xml:space="preserve">31. </w:t>
      </w:r>
      <w:r w:rsidRPr="00805106">
        <w:rPr>
          <w:b/>
          <w:bCs/>
        </w:rPr>
        <w:t>Would you like to be contacted by MCX management regarding an outstanding issue?</w:t>
      </w:r>
      <w:r>
        <w:rPr>
          <w:b/>
          <w:bCs/>
        </w:rPr>
        <w:br/>
      </w:r>
      <w:r w:rsidRPr="00805106">
        <w:t>a. Yes</w:t>
      </w:r>
      <w:r w:rsidRPr="00805106">
        <w:br/>
        <w:t>b. No</w:t>
      </w:r>
      <w:r>
        <w:br/>
      </w:r>
      <w:r>
        <w:rPr>
          <w:b/>
          <w:bCs/>
        </w:rPr>
        <w:br/>
      </w:r>
      <w:r w:rsidRPr="00964AA2">
        <w:rPr>
          <w:b/>
          <w:bCs/>
        </w:rPr>
        <w:t>Logic:</w:t>
      </w:r>
      <w:r>
        <w:t xml:space="preserve"> If participant selects a, they proceed to question 31.1. If not, the survey is complete.</w:t>
      </w:r>
      <w:r>
        <w:br/>
      </w:r>
      <w:r>
        <w:br/>
      </w:r>
      <w:r w:rsidRPr="00805106">
        <w:rPr>
          <w:b/>
          <w:bCs/>
        </w:rPr>
        <w:t>3</w:t>
      </w:r>
      <w:r>
        <w:rPr>
          <w:b/>
          <w:bCs/>
        </w:rPr>
        <w:t>1.1</w:t>
      </w:r>
      <w:r w:rsidRPr="00805106">
        <w:rPr>
          <w:b/>
          <w:bCs/>
        </w:rPr>
        <w:t xml:space="preserve"> Please provide a brief description of your issue or concern. Do not include Personally Identifiable Information.</w:t>
      </w:r>
      <w:r>
        <w:rPr>
          <w:b/>
          <w:bCs/>
        </w:rPr>
        <w:br/>
        <w:t>____________________________________________________ [text box]</w:t>
      </w:r>
    </w:p>
    <w:p w:rsidR="00BA0691" w:rsidRPr="005C5B8E" w:rsidP="00454D4E" w14:paraId="0DFC281D" w14:textId="6D88E32A"/>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9F9178D"/>
    <w:multiLevelType w:val="hybridMultilevel"/>
    <w:tmpl w:val="35E04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223635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52C4"/>
    <w:rsid w:val="0008264B"/>
    <w:rsid w:val="00136E6D"/>
    <w:rsid w:val="001752C4"/>
    <w:rsid w:val="001804BB"/>
    <w:rsid w:val="0024260E"/>
    <w:rsid w:val="002A1F2E"/>
    <w:rsid w:val="0030730A"/>
    <w:rsid w:val="00454D4E"/>
    <w:rsid w:val="004A6549"/>
    <w:rsid w:val="005479E9"/>
    <w:rsid w:val="005B5312"/>
    <w:rsid w:val="005C5B8E"/>
    <w:rsid w:val="006036B0"/>
    <w:rsid w:val="007B3E7C"/>
    <w:rsid w:val="007F4D1E"/>
    <w:rsid w:val="00805106"/>
    <w:rsid w:val="008657A3"/>
    <w:rsid w:val="008C756D"/>
    <w:rsid w:val="008F3359"/>
    <w:rsid w:val="00964AA2"/>
    <w:rsid w:val="00A4637A"/>
    <w:rsid w:val="00A8479F"/>
    <w:rsid w:val="00B36965"/>
    <w:rsid w:val="00BA0691"/>
    <w:rsid w:val="00CF4182"/>
    <w:rsid w:val="00D1004B"/>
  </w:rsids>
  <w:docVars>
    <w:docVar w:name="__Grammarly_42___1" w:val="H4sIAAAAAAAEAKtWcslP9kxRslIyNDa2MDeytLQwsgDSZmaWxko6SsGpxcWZ+XkgBUa1ADp0MpE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7FA3680"/>
  <w15:chartTrackingRefBased/>
  <w15:docId w15:val="{5713F35C-F6A0-4BAD-990D-638A01992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52C4"/>
  </w:style>
  <w:style w:type="paragraph" w:styleId="Heading1">
    <w:name w:val="heading 1"/>
    <w:basedOn w:val="Normal"/>
    <w:next w:val="Normal"/>
    <w:link w:val="Heading1Char"/>
    <w:uiPriority w:val="9"/>
    <w:qFormat/>
    <w:rsid w:val="001752C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752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752C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52C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52C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52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52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52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52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2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752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752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52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52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52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52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52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52C4"/>
    <w:rPr>
      <w:rFonts w:eastAsiaTheme="majorEastAsia" w:cstheme="majorBidi"/>
      <w:color w:val="272727" w:themeColor="text1" w:themeTint="D8"/>
    </w:rPr>
  </w:style>
  <w:style w:type="paragraph" w:styleId="Title">
    <w:name w:val="Title"/>
    <w:basedOn w:val="Normal"/>
    <w:next w:val="Normal"/>
    <w:link w:val="TitleChar"/>
    <w:uiPriority w:val="10"/>
    <w:qFormat/>
    <w:rsid w:val="001752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52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52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52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52C4"/>
    <w:pPr>
      <w:spacing w:before="160"/>
      <w:jc w:val="center"/>
    </w:pPr>
    <w:rPr>
      <w:i/>
      <w:iCs/>
      <w:color w:val="404040" w:themeColor="text1" w:themeTint="BF"/>
    </w:rPr>
  </w:style>
  <w:style w:type="character" w:customStyle="1" w:styleId="QuoteChar">
    <w:name w:val="Quote Char"/>
    <w:basedOn w:val="DefaultParagraphFont"/>
    <w:link w:val="Quote"/>
    <w:uiPriority w:val="29"/>
    <w:rsid w:val="001752C4"/>
    <w:rPr>
      <w:i/>
      <w:iCs/>
      <w:color w:val="404040" w:themeColor="text1" w:themeTint="BF"/>
    </w:rPr>
  </w:style>
  <w:style w:type="paragraph" w:styleId="ListParagraph">
    <w:name w:val="List Paragraph"/>
    <w:basedOn w:val="Normal"/>
    <w:uiPriority w:val="34"/>
    <w:qFormat/>
    <w:rsid w:val="001752C4"/>
    <w:pPr>
      <w:ind w:left="720"/>
      <w:contextualSpacing/>
    </w:pPr>
  </w:style>
  <w:style w:type="character" w:styleId="IntenseEmphasis">
    <w:name w:val="Intense Emphasis"/>
    <w:basedOn w:val="DefaultParagraphFont"/>
    <w:uiPriority w:val="21"/>
    <w:qFormat/>
    <w:rsid w:val="001752C4"/>
    <w:rPr>
      <w:i/>
      <w:iCs/>
      <w:color w:val="0F4761" w:themeColor="accent1" w:themeShade="BF"/>
    </w:rPr>
  </w:style>
  <w:style w:type="paragraph" w:styleId="IntenseQuote">
    <w:name w:val="Intense Quote"/>
    <w:basedOn w:val="Normal"/>
    <w:next w:val="Normal"/>
    <w:link w:val="IntenseQuoteChar"/>
    <w:uiPriority w:val="30"/>
    <w:qFormat/>
    <w:rsid w:val="001752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52C4"/>
    <w:rPr>
      <w:i/>
      <w:iCs/>
      <w:color w:val="0F4761" w:themeColor="accent1" w:themeShade="BF"/>
    </w:rPr>
  </w:style>
  <w:style w:type="character" w:styleId="IntenseReference">
    <w:name w:val="Intense Reference"/>
    <w:basedOn w:val="DefaultParagraphFont"/>
    <w:uiPriority w:val="32"/>
    <w:qFormat/>
    <w:rsid w:val="001752C4"/>
    <w:rPr>
      <w:b/>
      <w:bCs/>
      <w:smallCaps/>
      <w:color w:val="0F4761" w:themeColor="accent1" w:themeShade="BF"/>
      <w:spacing w:val="5"/>
    </w:rPr>
  </w:style>
  <w:style w:type="character" w:styleId="Hyperlink">
    <w:name w:val="Hyperlink"/>
    <w:basedOn w:val="DefaultParagraphFont"/>
    <w:uiPriority w:val="99"/>
    <w:unhideWhenUsed/>
    <w:rsid w:val="001804BB"/>
    <w:rPr>
      <w:color w:val="467886" w:themeColor="hyperlink"/>
      <w:u w:val="single"/>
    </w:rPr>
  </w:style>
  <w:style w:type="character" w:styleId="UnresolvedMention">
    <w:name w:val="Unresolved Mention"/>
    <w:basedOn w:val="DefaultParagraphFont"/>
    <w:uiPriority w:val="99"/>
    <w:semiHidden/>
    <w:unhideWhenUsed/>
    <w:rsid w:val="001804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whs.mc-alex.esd.mbx.dd-dod-information-collections@mail.mil" TargetMode="External" /><Relationship Id="rId5" Type="http://schemas.openxmlformats.org/officeDocument/2006/relationships/hyperlink" Target="https://dpcld.defense.gov/Privacy/SORNs/" TargetMode="Externa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535</Words>
  <Characters>87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CCS</Company>
  <LinksUpToDate>false</LinksUpToDate>
  <CharactersWithSpaces>1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lett CIV Micah</dc:creator>
  <cp:lastModifiedBy>Schuff, Nicholas A CTR WHS ESD (USA)</cp:lastModifiedBy>
  <cp:revision>3</cp:revision>
  <dcterms:created xsi:type="dcterms:W3CDTF">2025-03-24T14:29:00Z</dcterms:created>
  <dcterms:modified xsi:type="dcterms:W3CDTF">2025-08-28T15:32:00Z</dcterms:modified>
</cp:coreProperties>
</file>